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28F20" w14:textId="5B4CAAAE" w:rsidR="00961B1F" w:rsidRPr="003E0E21" w:rsidRDefault="00961B1F" w:rsidP="003E0E21">
      <w:pPr>
        <w:spacing w:line="240" w:lineRule="auto"/>
        <w:rPr>
          <w:rFonts w:asciiTheme="majorHAnsi" w:hAnsiTheme="majorHAnsi" w:cstheme="majorHAnsi"/>
        </w:rPr>
      </w:pPr>
    </w:p>
    <w:p w14:paraId="3BFBCC53" w14:textId="77777777" w:rsidR="008E541C" w:rsidRDefault="008E541C" w:rsidP="008E541C">
      <w:r>
        <w:t xml:space="preserve">One Touch Application is a new tool to assist customers / partners for configuring several Headsets with a desired configuration. This Application is planned for the roll out a Bluetooth Push To Talk solution using </w:t>
      </w:r>
      <w:proofErr w:type="spellStart"/>
      <w:r>
        <w:t>BlueParrott</w:t>
      </w:r>
      <w:proofErr w:type="spellEnd"/>
      <w:r>
        <w:t xml:space="preserve"> B450-XT and C400-XT headsets. The Application will support other Headsets as well. </w:t>
      </w:r>
    </w:p>
    <w:p w14:paraId="45DA5A61" w14:textId="77777777" w:rsidR="008E541C" w:rsidRDefault="008E541C" w:rsidP="008E541C">
      <w:r>
        <w:t xml:space="preserve">The Applications will also support providing visibility into the 4-digit pairing ID for the headsets, to have the units labeled according to its friendly name to ensure their users connect to their intended device.  </w:t>
      </w:r>
    </w:p>
    <w:p w14:paraId="5420289C" w14:textId="58EDAF4C" w:rsidR="00E65850" w:rsidRDefault="00E65850" w:rsidP="003E0E21">
      <w:pPr>
        <w:spacing w:line="240" w:lineRule="auto"/>
        <w:rPr>
          <w:rFonts w:asciiTheme="majorHAnsi" w:hAnsiTheme="majorHAnsi" w:cstheme="majorHAnsi"/>
        </w:rPr>
      </w:pPr>
    </w:p>
    <w:p w14:paraId="523D6F60" w14:textId="597CFFD9" w:rsidR="000F652B" w:rsidRPr="003E0E21" w:rsidRDefault="000F652B" w:rsidP="003E0E21">
      <w:pPr>
        <w:spacing w:line="240" w:lineRule="auto"/>
        <w:rPr>
          <w:rFonts w:asciiTheme="majorHAnsi" w:hAnsiTheme="majorHAnsi" w:cstheme="majorHAnsi"/>
          <w:b/>
          <w:bCs/>
        </w:rPr>
      </w:pPr>
      <w:r w:rsidRPr="003E0E21">
        <w:rPr>
          <w:rFonts w:asciiTheme="majorHAnsi" w:hAnsiTheme="majorHAnsi" w:cstheme="majorHAnsi"/>
          <w:b/>
          <w:bCs/>
        </w:rPr>
        <w:t>Instruction details</w:t>
      </w:r>
      <w:r w:rsidR="00C93FA7">
        <w:rPr>
          <w:rFonts w:asciiTheme="majorHAnsi" w:hAnsiTheme="majorHAnsi" w:cstheme="majorHAnsi"/>
          <w:b/>
          <w:bCs/>
        </w:rPr>
        <w:t xml:space="preserve"> </w:t>
      </w:r>
    </w:p>
    <w:p w14:paraId="202993B0" w14:textId="4C7BB214" w:rsidR="00BE43A3" w:rsidRDefault="00A41F22" w:rsidP="003E0E21">
      <w:pPr>
        <w:spacing w:line="240" w:lineRule="auto"/>
        <w:rPr>
          <w:rFonts w:asciiTheme="majorHAnsi" w:hAnsiTheme="majorHAnsi" w:cstheme="majorHAnsi"/>
          <w:i/>
          <w:iCs/>
          <w:sz w:val="20"/>
          <w:szCs w:val="20"/>
        </w:rPr>
      </w:pPr>
      <w:r w:rsidRPr="003E0E21">
        <w:rPr>
          <w:rFonts w:asciiTheme="majorHAnsi" w:hAnsiTheme="majorHAnsi" w:cstheme="majorHAnsi"/>
          <w:i/>
          <w:iCs/>
          <w:sz w:val="20"/>
          <w:szCs w:val="20"/>
          <w:u w:val="single"/>
        </w:rPr>
        <w:t>Attention:</w:t>
      </w:r>
      <w:r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 Operators </w:t>
      </w:r>
      <w:r w:rsidR="005C5E3B">
        <w:rPr>
          <w:rFonts w:asciiTheme="majorHAnsi" w:hAnsiTheme="majorHAnsi" w:cstheme="majorHAnsi"/>
          <w:i/>
          <w:iCs/>
          <w:sz w:val="20"/>
          <w:szCs w:val="20"/>
        </w:rPr>
        <w:t>should</w:t>
      </w:r>
      <w:r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 use gloves under rework. Gloves should be changed every shift or </w:t>
      </w:r>
      <w:r w:rsidR="008E2E69"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a </w:t>
      </w:r>
      <w:r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new working day. </w:t>
      </w:r>
    </w:p>
    <w:p w14:paraId="1CE88432" w14:textId="77777777" w:rsidR="002F3594" w:rsidRPr="00C16646" w:rsidRDefault="002F3594" w:rsidP="002F3594">
      <w:pPr>
        <w:spacing w:line="240" w:lineRule="auto"/>
        <w:rPr>
          <w:rFonts w:asciiTheme="majorHAnsi" w:hAnsiTheme="majorHAnsi" w:cstheme="majorHAnsi"/>
        </w:rPr>
      </w:pPr>
      <w:r w:rsidRPr="00C16646">
        <w:rPr>
          <w:rFonts w:asciiTheme="majorHAnsi" w:hAnsiTheme="majorHAnsi" w:cstheme="majorHAnsi"/>
        </w:rPr>
        <w:t>Preconditions</w:t>
      </w:r>
    </w:p>
    <w:p w14:paraId="56C6C3E2" w14:textId="77777777" w:rsidR="00746083" w:rsidRDefault="00746083" w:rsidP="00746083">
      <w:pPr>
        <w:pStyle w:val="ListParagraph"/>
        <w:rPr>
          <w:rFonts w:asciiTheme="majorHAnsi" w:hAnsiTheme="majorHAnsi" w:cstheme="majorHAnsi"/>
        </w:rPr>
      </w:pPr>
    </w:p>
    <w:p w14:paraId="0886870C" w14:textId="0E2E3BB7" w:rsidR="00746083" w:rsidRPr="00994C0F" w:rsidRDefault="00746083" w:rsidP="00994C0F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rFonts w:ascii="Arial" w:eastAsia="Times New Roman" w:hAnsi="Arial" w:cs="Arial"/>
          <w:sz w:val="20"/>
          <w:szCs w:val="20"/>
        </w:rPr>
      </w:pPr>
      <w:r w:rsidRPr="00746083">
        <w:rPr>
          <w:rFonts w:cstheme="minorHAnsi"/>
        </w:rPr>
        <w:t xml:space="preserve">Install </w:t>
      </w:r>
      <w:r w:rsidRPr="00746083">
        <w:rPr>
          <w:rFonts w:eastAsia="Times New Roman" w:cstheme="minorHAnsi"/>
          <w:color w:val="2F3941"/>
          <w:lang w:eastAsia="da-DK"/>
        </w:rPr>
        <w:t>'one-</w:t>
      </w:r>
      <w:r w:rsidR="00CD7AF0">
        <w:rPr>
          <w:rFonts w:eastAsia="Times New Roman" w:cstheme="minorHAnsi"/>
          <w:color w:val="2F3941"/>
          <w:lang w:eastAsia="da-DK"/>
        </w:rPr>
        <w:t>Touch</w:t>
      </w:r>
      <w:r w:rsidRPr="00746083">
        <w:rPr>
          <w:rFonts w:eastAsia="Times New Roman" w:cstheme="minorHAnsi"/>
          <w:color w:val="2F3941"/>
          <w:lang w:eastAsia="da-DK"/>
        </w:rPr>
        <w:t xml:space="preserve">' app </w:t>
      </w:r>
      <w:r w:rsidRPr="00746083">
        <w:rPr>
          <w:rFonts w:cstheme="minorHAnsi"/>
        </w:rPr>
        <w:t xml:space="preserve">on your android device. </w:t>
      </w:r>
      <w:r w:rsidR="00994C0F">
        <w:rPr>
          <w:rFonts w:cstheme="minorHAnsi"/>
        </w:rPr>
        <w:t xml:space="preserve"> </w:t>
      </w:r>
    </w:p>
    <w:p w14:paraId="2BF79B79" w14:textId="322D9DAB" w:rsidR="00746083" w:rsidRDefault="00746083" w:rsidP="00746083">
      <w:pPr>
        <w:pStyle w:val="ListParagraph"/>
        <w:spacing w:line="240" w:lineRule="auto"/>
      </w:pPr>
    </w:p>
    <w:p w14:paraId="18C92A63" w14:textId="77777777" w:rsidR="00746083" w:rsidRDefault="00746083" w:rsidP="00746083">
      <w:pPr>
        <w:pStyle w:val="ListParagraph"/>
        <w:keepNext/>
        <w:kinsoku w:val="0"/>
        <w:overflowPunct w:val="0"/>
        <w:spacing w:before="100" w:beforeAutospacing="1" w:after="100" w:afterAutospacing="1" w:line="240" w:lineRule="auto"/>
        <w:textAlignment w:val="bottom"/>
        <w:rPr>
          <w:rFonts w:asciiTheme="majorHAnsi" w:hAnsiTheme="majorHAnsi" w:cstheme="majorHAnsi"/>
        </w:rPr>
      </w:pPr>
    </w:p>
    <w:p w14:paraId="11B7776C" w14:textId="3A877787" w:rsidR="001D3AE9" w:rsidRPr="000C3775" w:rsidRDefault="001D3AE9" w:rsidP="001D3AE9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Bluetooth pair headset to android device</w:t>
      </w:r>
    </w:p>
    <w:p w14:paraId="1F42C433" w14:textId="77777777" w:rsidR="001D3AE9" w:rsidRPr="000C3775" w:rsidRDefault="001D3AE9" w:rsidP="001D3AE9">
      <w:pPr>
        <w:pStyle w:val="ListParagraph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6ECA65CF" w14:textId="5E7FDA8B" w:rsidR="001D3AE9" w:rsidRPr="004642F5" w:rsidRDefault="001D3AE9" w:rsidP="004642F5">
      <w:pPr>
        <w:pStyle w:val="ListParagraph"/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Run a specific 'one-click' app</w:t>
      </w:r>
      <w:r w:rsidR="00901DCE"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(</w:t>
      </w:r>
      <w:proofErr w:type="spellStart"/>
      <w:r w:rsidR="0096078C">
        <w:rPr>
          <w:rFonts w:asciiTheme="majorHAnsi" w:eastAsia="Times New Roman" w:hAnsiTheme="majorHAnsi" w:cstheme="majorHAnsi"/>
          <w:color w:val="2F3941"/>
          <w:lang w:eastAsia="da-DK"/>
        </w:rPr>
        <w:t>bponebutton</w:t>
      </w:r>
      <w:r w:rsidR="00141529">
        <w:rPr>
          <w:rFonts w:asciiTheme="majorHAnsi" w:eastAsia="Times New Roman" w:hAnsiTheme="majorHAnsi" w:cstheme="majorHAnsi"/>
          <w:color w:val="2F3941"/>
          <w:lang w:eastAsia="da-DK"/>
        </w:rPr>
        <w:t>-debug</w:t>
      </w:r>
      <w:r w:rsidR="0096078C">
        <w:rPr>
          <w:rFonts w:asciiTheme="majorHAnsi" w:eastAsia="Times New Roman" w:hAnsiTheme="majorHAnsi" w:cstheme="majorHAnsi"/>
          <w:color w:val="2F3941"/>
          <w:lang w:eastAsia="da-DK"/>
        </w:rPr>
        <w:t>.</w:t>
      </w:r>
      <w:r w:rsidR="00901DCE" w:rsidRPr="000C3775">
        <w:rPr>
          <w:rFonts w:asciiTheme="majorHAnsi" w:eastAsia="Times New Roman" w:hAnsiTheme="majorHAnsi" w:cstheme="majorHAnsi"/>
          <w:color w:val="2F3941"/>
          <w:lang w:eastAsia="da-DK"/>
        </w:rPr>
        <w:t>apk</w:t>
      </w:r>
      <w:proofErr w:type="spellEnd"/>
      <w:r w:rsidR="00901DCE"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File</w:t>
      </w:r>
      <w:r w:rsidR="00901DCE">
        <w:rPr>
          <w:rFonts w:asciiTheme="majorHAnsi" w:eastAsia="Times New Roman" w:hAnsiTheme="majorHAnsi" w:cstheme="majorHAnsi"/>
          <w:color w:val="2F3941"/>
          <w:lang w:eastAsia="da-DK"/>
        </w:rPr>
        <w:t xml:space="preserve">) </w:t>
      </w: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that makes the necessary configuration changes to a </w:t>
      </w:r>
      <w:proofErr w:type="spellStart"/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BlueParrott</w:t>
      </w:r>
      <w:proofErr w:type="spellEnd"/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headset to make it suitable for enterprise Frontline Worker use. </w:t>
      </w:r>
    </w:p>
    <w:p w14:paraId="65B09D26" w14:textId="63B4240E" w:rsidR="001D3AE9" w:rsidRPr="000C3775" w:rsidRDefault="001D3AE9" w:rsidP="001D3AE9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Within the ‘one click’ app – press the “Warehouse Mode” Button</w:t>
      </w:r>
      <w:r w:rsidR="006458D1">
        <w:rPr>
          <w:rFonts w:asciiTheme="majorHAnsi" w:eastAsia="Times New Roman" w:hAnsiTheme="majorHAnsi" w:cstheme="majorHAnsi"/>
          <w:color w:val="2F3941"/>
          <w:lang w:eastAsia="da-DK"/>
        </w:rPr>
        <w:t>.  This step will also set the Headset in the SDK Mode</w:t>
      </w:r>
    </w:p>
    <w:p w14:paraId="4389AAD3" w14:textId="77777777" w:rsidR="001D3AE9" w:rsidRPr="000C3775" w:rsidRDefault="001D3AE9" w:rsidP="001D3AE9">
      <w:pPr>
        <w:pStyle w:val="ListParagraph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w:drawing>
          <wp:inline distT="0" distB="0" distL="0" distR="0" wp14:anchorId="111D8310" wp14:editId="6356D091">
            <wp:extent cx="2218402" cy="299466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119" cy="301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B2956" w14:textId="7CE51B39" w:rsidR="001D3AE9" w:rsidRDefault="001D3AE9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7C5241DB" w14:textId="3C8B8693" w:rsidR="00A346AF" w:rsidRDefault="00A346AF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4FB68DD1" w14:textId="1EB5A0F1" w:rsidR="00BD0B54" w:rsidRDefault="00BD0B54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38EBFFA3" w14:textId="77777777" w:rsidR="00CD7AF0" w:rsidRPr="000C3775" w:rsidRDefault="00CD7AF0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609AFF87" w14:textId="510B43FB" w:rsidR="001D3AE9" w:rsidRPr="000C3775" w:rsidRDefault="00BD0B54" w:rsidP="001D3AE9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FF4379">
        <w:rPr>
          <w:rFonts w:asciiTheme="majorHAnsi" w:eastAsia="Times New Roman" w:hAnsiTheme="majorHAnsi" w:cstheme="majorHAnsi"/>
          <w:color w:val="2F3941"/>
          <w:u w:val="single"/>
          <w:lang w:eastAsia="da-DK"/>
        </w:rPr>
        <w:t>Nice to have steps</w:t>
      </w:r>
      <w:r>
        <w:rPr>
          <w:rFonts w:asciiTheme="majorHAnsi" w:eastAsia="Times New Roman" w:hAnsiTheme="majorHAnsi" w:cstheme="majorHAnsi"/>
          <w:color w:val="2F3941"/>
          <w:lang w:eastAsia="da-DK"/>
        </w:rPr>
        <w:t xml:space="preserve"> </w:t>
      </w:r>
      <w:r w:rsidR="00D77C78">
        <w:rPr>
          <w:rFonts w:asciiTheme="majorHAnsi" w:eastAsia="Times New Roman" w:hAnsiTheme="majorHAnsi" w:cstheme="majorHAnsi"/>
          <w:color w:val="2F3941"/>
          <w:lang w:eastAsia="da-DK"/>
        </w:rPr>
        <w:t>- Read</w:t>
      </w:r>
      <w:r w:rsidR="001D3AE9"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and note the 4-digit number (not “:”) displayed at the top of the app screen (shown in red frame on below picture</w:t>
      </w:r>
      <w:r w:rsidR="00CD7656"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– 0CA7</w:t>
      </w:r>
      <w:r w:rsidR="001D3AE9" w:rsidRPr="000C3775">
        <w:rPr>
          <w:rFonts w:asciiTheme="majorHAnsi" w:eastAsia="Times New Roman" w:hAnsiTheme="majorHAnsi" w:cstheme="majorHAnsi"/>
          <w:color w:val="2F3941"/>
          <w:lang w:eastAsia="da-DK"/>
        </w:rPr>
        <w:t>)</w:t>
      </w:r>
      <w:r w:rsidR="00A346AF">
        <w:rPr>
          <w:rFonts w:asciiTheme="majorHAnsi" w:eastAsia="Times New Roman" w:hAnsiTheme="majorHAnsi" w:cstheme="majorHAnsi"/>
          <w:color w:val="2F3941"/>
          <w:lang w:eastAsia="da-DK"/>
        </w:rPr>
        <w:t xml:space="preserve">.  This can be used as a unique identifier for the Headset </w:t>
      </w:r>
    </w:p>
    <w:p w14:paraId="1838CAED" w14:textId="6147BA71" w:rsidR="0028719F" w:rsidRPr="000C3775" w:rsidRDefault="0028719F" w:rsidP="0028719F">
      <w:pPr>
        <w:spacing w:after="0"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w:drawing>
          <wp:inline distT="0" distB="0" distL="0" distR="0" wp14:anchorId="30DAEE9B" wp14:editId="640FB4FA">
            <wp:extent cx="2515843" cy="3246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109" cy="325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86D53" w14:textId="77777777" w:rsidR="0028719F" w:rsidRPr="000C3775" w:rsidRDefault="0028719F" w:rsidP="0028719F">
      <w:pPr>
        <w:spacing w:after="0"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200D52B5" w14:textId="16314E38" w:rsidR="00CD7656" w:rsidRPr="000C3775" w:rsidRDefault="00CD7656" w:rsidP="00CD7656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Create label -referencing 4-digit number - print on label. (</w:t>
      </w:r>
      <w:r w:rsidR="00D77C78" w:rsidRPr="000C3775">
        <w:rPr>
          <w:rFonts w:asciiTheme="majorHAnsi" w:eastAsia="Times New Roman" w:hAnsiTheme="majorHAnsi" w:cstheme="majorHAnsi"/>
          <w:color w:val="2F3941"/>
          <w:lang w:eastAsia="da-DK"/>
        </w:rPr>
        <w:t>Black</w:t>
      </w: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color label, white color digits – label size suitable to fit </w:t>
      </w:r>
      <w:r w:rsidR="00944141">
        <w:rPr>
          <w:rFonts w:asciiTheme="majorHAnsi" w:eastAsia="Times New Roman" w:hAnsiTheme="majorHAnsi" w:cstheme="majorHAnsi"/>
          <w:color w:val="2F3941"/>
          <w:lang w:eastAsia="da-DK"/>
        </w:rPr>
        <w:t>B450-XT</w:t>
      </w: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hanger space</w:t>
      </w:r>
    </w:p>
    <w:p w14:paraId="3A2AB49C" w14:textId="77777777" w:rsidR="00CD7656" w:rsidRPr="000C3775" w:rsidRDefault="00CD7656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53349D16" w14:textId="57241AB6" w:rsidR="00CD7656" w:rsidRPr="008A06DF" w:rsidRDefault="004C3111" w:rsidP="001A630F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8F0841" wp14:editId="3838B604">
                <wp:simplePos x="0" y="0"/>
                <wp:positionH relativeFrom="column">
                  <wp:posOffset>5730240</wp:posOffset>
                </wp:positionH>
                <wp:positionV relativeFrom="paragraph">
                  <wp:posOffset>983615</wp:posOffset>
                </wp:positionV>
                <wp:extent cx="521335" cy="312420"/>
                <wp:effectExtent l="0" t="0" r="12065" b="114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335" cy="3124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B231D8" id="Rectangle 23" o:spid="_x0000_s1026" style="position:absolute;margin-left:451.2pt;margin-top:77.45pt;width:41.05pt;height:24.6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" fillcolor="black [3213]" strokecolor="white [3212]" strokeweight="1pt"/>
            </w:pict>
          </mc:Fallback>
        </mc:AlternateContent>
      </w:r>
      <w:r w:rsidRPr="000C3775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026370" wp14:editId="54B10E65">
                <wp:simplePos x="0" y="0"/>
                <wp:positionH relativeFrom="column">
                  <wp:posOffset>5200015</wp:posOffset>
                </wp:positionH>
                <wp:positionV relativeFrom="paragraph">
                  <wp:posOffset>975995</wp:posOffset>
                </wp:positionV>
                <wp:extent cx="1089660" cy="25146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9660" cy="251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57FFE4" w14:textId="4CB5109D" w:rsidR="00CD7656" w:rsidRPr="00E41FC2" w:rsidRDefault="00E41FC2" w:rsidP="00CD7656">
                            <w:pPr>
                              <w:pStyle w:val="ListParagraph"/>
                              <w:jc w:val="center"/>
                              <w:rPr>
                                <w:rFonts w:eastAsia="Times New Roman" w:cstheme="minorHAnsi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da-D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1FC2">
                              <w:rPr>
                                <w:rFonts w:eastAsia="Times New Roman" w:cstheme="minorHAnsi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da-D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0CA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26370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409.45pt;margin-top:76.85pt;width:85.8pt;height:19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" filled="f" stroked="f">
                <v:textbox>
                  <w:txbxContent>
                    <w:p w14:paraId="4C57FFE4" w14:textId="4CB5109D" w:rsidR="00CD7656" w:rsidRPr="00E41FC2" w:rsidRDefault="00E41FC2" w:rsidP="00CD7656">
                      <w:pPr>
                        <w:pStyle w:val="ListParagraph"/>
                        <w:jc w:val="center"/>
                        <w:rPr>
                          <w:rFonts w:eastAsia="Times New Roman" w:cstheme="minorHAnsi"/>
                          <w:b/>
                          <w:noProof/>
                          <w:color w:val="FFFFFF" w:themeColor="background1"/>
                          <w:sz w:val="24"/>
                          <w:szCs w:val="24"/>
                          <w:lang w:val="da-D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1FC2">
                        <w:rPr>
                          <w:rFonts w:eastAsia="Times New Roman" w:cstheme="minorHAnsi"/>
                          <w:b/>
                          <w:noProof/>
                          <w:color w:val="FFFFFF" w:themeColor="background1"/>
                          <w:sz w:val="24"/>
                          <w:szCs w:val="24"/>
                          <w:lang w:val="da-D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</w:rPr>
                        <w:t>0CA7</w:t>
                      </w:r>
                    </w:p>
                  </w:txbxContent>
                </v:textbox>
              </v:shape>
            </w:pict>
          </mc:Fallback>
        </mc:AlternateContent>
      </w:r>
      <w:r w:rsidR="00CD7656" w:rsidRPr="008A06DF">
        <w:rPr>
          <w:rFonts w:asciiTheme="majorHAnsi" w:eastAsia="Times New Roman" w:hAnsiTheme="majorHAnsi" w:cstheme="majorHAnsi"/>
          <w:color w:val="2F3941"/>
          <w:lang w:eastAsia="da-DK"/>
        </w:rPr>
        <w:t xml:space="preserve">Apply label to headset - affixed on </w:t>
      </w:r>
      <w:r w:rsidR="00931C3D" w:rsidRPr="008A06DF">
        <w:rPr>
          <w:rFonts w:asciiTheme="majorHAnsi" w:eastAsia="Times New Roman" w:hAnsiTheme="majorHAnsi" w:cstheme="majorHAnsi"/>
          <w:color w:val="2F3941"/>
          <w:lang w:eastAsia="da-DK"/>
        </w:rPr>
        <w:t>B450-XT</w:t>
      </w:r>
      <w:r w:rsidR="00CD7656" w:rsidRPr="008A06DF">
        <w:rPr>
          <w:rFonts w:asciiTheme="majorHAnsi" w:eastAsia="Times New Roman" w:hAnsiTheme="majorHAnsi" w:cstheme="majorHAnsi"/>
          <w:color w:val="2F3941"/>
          <w:lang w:eastAsia="da-DK"/>
        </w:rPr>
        <w:t xml:space="preserve"> </w:t>
      </w:r>
      <w:r w:rsidR="008A06DF">
        <w:rPr>
          <w:rFonts w:asciiTheme="majorHAnsi" w:eastAsia="Times New Roman" w:hAnsiTheme="majorHAnsi" w:cstheme="majorHAnsi"/>
          <w:color w:val="2F3941"/>
          <w:lang w:eastAsia="da-DK"/>
        </w:rPr>
        <w:t>ear cup</w:t>
      </w:r>
      <w:r w:rsidR="00CD7656" w:rsidRPr="008A06DF">
        <w:rPr>
          <w:rFonts w:asciiTheme="majorHAnsi" w:eastAsia="Times New Roman" w:hAnsiTheme="majorHAnsi" w:cstheme="majorHAnsi"/>
          <w:color w:val="2F3941"/>
          <w:lang w:eastAsia="da-DK"/>
        </w:rPr>
        <w:t xml:space="preserve"> </w:t>
      </w:r>
      <w:r w:rsidR="00931C3D">
        <w:rPr>
          <w:noProof/>
        </w:rPr>
        <w:drawing>
          <wp:inline distT="0" distB="0" distL="0" distR="0" wp14:anchorId="2A0515CF" wp14:editId="7D2D4F4F">
            <wp:extent cx="1756270" cy="1819275"/>
            <wp:effectExtent l="0" t="0" r="0" b="0"/>
            <wp:docPr id="25" name="Picture 25" descr="A pair of headphones in a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air of headphones in a box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666" cy="1838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B2505" w14:textId="2ADBE0FE" w:rsidR="00CD7656" w:rsidRDefault="00CD7656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50532818" w14:textId="213606EC" w:rsidR="008E541C" w:rsidRDefault="008E541C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30B45C49" w14:textId="12451A1D" w:rsidR="008E541C" w:rsidRDefault="008E541C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000789DB" w14:textId="12484E55" w:rsidR="008E541C" w:rsidRDefault="008E541C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7AF1BE56" w14:textId="271FD092" w:rsidR="007F1EA7" w:rsidRDefault="007F1EA7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0A91371A" w14:textId="2DAAC2B6" w:rsidR="007F1EA7" w:rsidRDefault="007F1EA7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0AFC9683" w14:textId="77777777" w:rsidR="00FF4379" w:rsidRPr="000C3775" w:rsidRDefault="00FF4379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2347E3FF" w14:textId="5F76BA3C" w:rsidR="00CD7656" w:rsidRPr="000C3775" w:rsidRDefault="00CD7656" w:rsidP="00CD7656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Reset headset. (</w:t>
      </w:r>
      <w:r w:rsidR="00D77C78" w:rsidRPr="000C3775">
        <w:rPr>
          <w:rFonts w:asciiTheme="majorHAnsi" w:hAnsiTheme="majorHAnsi" w:cstheme="majorHAnsi"/>
        </w:rPr>
        <w:t>Hold</w:t>
      </w:r>
      <w:r w:rsidR="000C1236" w:rsidRPr="000C3775">
        <w:rPr>
          <w:rFonts w:asciiTheme="majorHAnsi" w:hAnsiTheme="majorHAnsi" w:cstheme="majorHAnsi"/>
        </w:rPr>
        <w:t xml:space="preserve"> the headset near your ear and press and hold the Volume Up and the Volume Down buttons together for approximately 6-10 seconds until two low tones sound)</w:t>
      </w:r>
    </w:p>
    <w:p w14:paraId="78F7526F" w14:textId="540A2FC7" w:rsidR="00472B5A" w:rsidRPr="000C3775" w:rsidRDefault="00F806FC" w:rsidP="00472B5A">
      <w:pPr>
        <w:pStyle w:val="NoSpacing"/>
        <w:ind w:left="720"/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2C8AE171" wp14:editId="25D7CC3F">
            <wp:extent cx="1432560" cy="2856641"/>
            <wp:effectExtent l="0" t="0" r="0" b="127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639" cy="2874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2130C" w14:textId="37D97DDC" w:rsidR="00472B5A" w:rsidRPr="000C3775" w:rsidRDefault="00472B5A" w:rsidP="00F51382">
      <w:pPr>
        <w:pStyle w:val="NoSpacing"/>
        <w:numPr>
          <w:ilvl w:val="0"/>
          <w:numId w:val="11"/>
        </w:numPr>
        <w:rPr>
          <w:rFonts w:asciiTheme="majorHAnsi" w:eastAsia="Times New Roman" w:hAnsiTheme="majorHAnsi" w:cstheme="majorHAnsi"/>
        </w:rPr>
      </w:pPr>
      <w:r w:rsidRPr="000C3775">
        <w:rPr>
          <w:rFonts w:asciiTheme="majorHAnsi" w:hAnsiTheme="majorHAnsi" w:cstheme="majorHAnsi"/>
        </w:rPr>
        <w:t>Turn Headset Off (conserves battery power): Hold down the MFB for approximately 4–5 seconds until you hear a voice prompt “power off.” A red light will flash 4 times and the headset will turn off</w:t>
      </w:r>
    </w:p>
    <w:p w14:paraId="75AD6A4D" w14:textId="553746F7" w:rsidR="00472B5A" w:rsidRPr="000C3775" w:rsidRDefault="003A4E50" w:rsidP="00472B5A">
      <w:pPr>
        <w:pStyle w:val="ListParagraph"/>
        <w:rPr>
          <w:rFonts w:asciiTheme="majorHAnsi" w:eastAsia="Times New Roman" w:hAnsiTheme="majorHAnsi" w:cstheme="majorHAnsi"/>
        </w:rPr>
      </w:pPr>
      <w:r w:rsidRPr="000C3775">
        <w:rPr>
          <w:rFonts w:asciiTheme="majorHAnsi" w:eastAsia="Times New Roman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EC7498" wp14:editId="55A2DD0A">
                <wp:simplePos x="0" y="0"/>
                <wp:positionH relativeFrom="column">
                  <wp:posOffset>960120</wp:posOffset>
                </wp:positionH>
                <wp:positionV relativeFrom="paragraph">
                  <wp:posOffset>252730</wp:posOffset>
                </wp:positionV>
                <wp:extent cx="779145" cy="1729740"/>
                <wp:effectExtent l="0" t="0" r="20955" b="2286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9145" cy="1729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FF43AA" id="Straight Connector 17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6pt,19.9pt" to="136.95pt,15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" strokecolor="#ed7d31 [3205]" strokeweight=".5pt">
                <v:stroke joinstyle="miter"/>
              </v:line>
            </w:pict>
          </mc:Fallback>
        </mc:AlternateContent>
      </w:r>
      <w:r w:rsidR="00D403C8" w:rsidRPr="000C3775">
        <w:rPr>
          <w:rFonts w:asciiTheme="majorHAnsi" w:eastAsia="Times New Roman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F236DF" wp14:editId="2915A8CF">
                <wp:simplePos x="0" y="0"/>
                <wp:positionH relativeFrom="column">
                  <wp:posOffset>1697355</wp:posOffset>
                </wp:positionH>
                <wp:positionV relativeFrom="paragraph">
                  <wp:posOffset>105410</wp:posOffset>
                </wp:positionV>
                <wp:extent cx="914400" cy="2762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4CAE20" w14:textId="36173C0A" w:rsidR="00CA3393" w:rsidRPr="00CA3393" w:rsidRDefault="00CA3393" w:rsidP="00CA339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lang w:val="da-DK"/>
                              </w:rPr>
                            </w:pPr>
                            <w:r w:rsidRPr="00CA3393">
                              <w:rPr>
                                <w:rFonts w:asciiTheme="majorHAnsi" w:hAnsiTheme="majorHAnsi" w:cstheme="majorHAnsi"/>
                                <w:lang w:val="da-DK"/>
                              </w:rPr>
                              <w:t>MF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F236DF" id="Rectangle 18" o:spid="_x0000_s1027" style="position:absolute;left:0;text-align:left;margin-left:133.65pt;margin-top:8.3pt;width:1in;height:2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" fillcolor="#4472c4 [3204]" strokecolor="#1f3763 [1604]" strokeweight="1pt">
                <v:textbox>
                  <w:txbxContent>
                    <w:p w14:paraId="114CAE20" w14:textId="36173C0A" w:rsidR="00CA3393" w:rsidRPr="00CA3393" w:rsidRDefault="00CA3393" w:rsidP="00CA3393">
                      <w:pPr>
                        <w:jc w:val="center"/>
                        <w:rPr>
                          <w:rFonts w:asciiTheme="majorHAnsi" w:hAnsiTheme="majorHAnsi" w:cstheme="majorHAnsi"/>
                          <w:lang w:val="da-DK"/>
                        </w:rPr>
                      </w:pPr>
                      <w:r w:rsidRPr="00CA3393">
                        <w:rPr>
                          <w:rFonts w:asciiTheme="majorHAnsi" w:hAnsiTheme="majorHAnsi" w:cstheme="majorHAnsi"/>
                          <w:lang w:val="da-DK"/>
                        </w:rPr>
                        <w:t>MFB</w:t>
                      </w:r>
                    </w:p>
                  </w:txbxContent>
                </v:textbox>
              </v:rect>
            </w:pict>
          </mc:Fallback>
        </mc:AlternateContent>
      </w:r>
      <w:r w:rsidR="00F806FC"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7AD61B6F" wp14:editId="02E75AC1">
            <wp:extent cx="1432560" cy="2856641"/>
            <wp:effectExtent l="0" t="0" r="0" b="1270"/>
            <wp:docPr id="30" name="Picture 3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639" cy="2874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077CA" w14:textId="63A07EBF" w:rsidR="00635911" w:rsidRDefault="00635911" w:rsidP="00303BD0">
      <w:pPr>
        <w:pStyle w:val="NoSpacing"/>
        <w:ind w:left="720"/>
        <w:rPr>
          <w:rFonts w:asciiTheme="majorHAnsi" w:eastAsia="Times New Roman" w:hAnsiTheme="majorHAnsi" w:cstheme="majorHAnsi"/>
        </w:rPr>
      </w:pPr>
    </w:p>
    <w:p w14:paraId="5EB61303" w14:textId="2A6AEDA5" w:rsidR="00F106BD" w:rsidRPr="00C16646" w:rsidRDefault="00F106BD" w:rsidP="00443F9F">
      <w:pPr>
        <w:pStyle w:val="NoSpacing"/>
        <w:rPr>
          <w:rFonts w:asciiTheme="majorHAnsi" w:hAnsiTheme="majorHAnsi" w:cstheme="majorHAnsi"/>
        </w:rPr>
      </w:pPr>
      <w:r w:rsidRPr="00C16646">
        <w:rPr>
          <w:rFonts w:asciiTheme="majorHAnsi" w:hAnsiTheme="majorHAnsi" w:cstheme="majorHAnsi"/>
        </w:rPr>
        <w:tab/>
      </w:r>
    </w:p>
    <w:p w14:paraId="5C55EFEB" w14:textId="77777777" w:rsidR="00F106BD" w:rsidRPr="00C16646" w:rsidRDefault="00F106BD" w:rsidP="00443F9F">
      <w:pPr>
        <w:pStyle w:val="NoSpacing"/>
        <w:rPr>
          <w:rFonts w:asciiTheme="majorHAnsi" w:hAnsiTheme="majorHAnsi" w:cstheme="majorHAnsi"/>
        </w:rPr>
      </w:pPr>
    </w:p>
    <w:sectPr w:rsidR="00F106BD" w:rsidRPr="00C16646" w:rsidSect="00852647">
      <w:headerReference w:type="default" r:id="rId17"/>
      <w:footerReference w:type="default" r:id="rId18"/>
      <w:pgSz w:w="12240" w:h="15840"/>
      <w:pgMar w:top="1440" w:right="1080" w:bottom="1440" w:left="1080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9F595" w14:textId="77777777" w:rsidR="00517725" w:rsidRDefault="00517725" w:rsidP="004A185C">
      <w:pPr>
        <w:spacing w:after="0" w:line="240" w:lineRule="auto"/>
      </w:pPr>
      <w:r>
        <w:separator/>
      </w:r>
    </w:p>
  </w:endnote>
  <w:endnote w:type="continuationSeparator" w:id="0">
    <w:p w14:paraId="1E61BE4C" w14:textId="77777777" w:rsidR="00517725" w:rsidRDefault="00517725" w:rsidP="004A1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7B15" w14:textId="0A32B715" w:rsidR="00595ED9" w:rsidRPr="001663C0" w:rsidRDefault="00595ED9" w:rsidP="001663C0">
    <w:pPr>
      <w:pStyle w:val="Footer"/>
      <w:jc w:val="center"/>
      <w:rPr>
        <w:sz w:val="18"/>
        <w:szCs w:val="18"/>
      </w:rPr>
    </w:pPr>
    <w:r w:rsidRPr="001663C0">
      <w:rPr>
        <w:sz w:val="18"/>
        <w:szCs w:val="18"/>
      </w:rPr>
      <w:t>THIS IS AN INTERNAL GOODS TRANSFER ORDER – DO NOT ATTEMPT TO SHIP AND INVOICE</w:t>
    </w:r>
  </w:p>
  <w:p w14:paraId="56A650BB" w14:textId="2A5CB360" w:rsidR="00595ED9" w:rsidRPr="001663C0" w:rsidRDefault="00595ED9" w:rsidP="001663C0">
    <w:pPr>
      <w:pStyle w:val="Footer"/>
      <w:jc w:val="center"/>
      <w:rPr>
        <w:sz w:val="18"/>
        <w:szCs w:val="18"/>
      </w:rPr>
    </w:pPr>
    <w:r w:rsidRPr="001663C0">
      <w:rPr>
        <w:sz w:val="18"/>
        <w:szCs w:val="18"/>
      </w:rPr>
      <w:t>PLEASE RETAIN A SIGNED COPY OF THIS DOCUMENT AS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89F49" w14:textId="77777777" w:rsidR="00517725" w:rsidRDefault="00517725" w:rsidP="004A185C">
      <w:pPr>
        <w:spacing w:after="0" w:line="240" w:lineRule="auto"/>
      </w:pPr>
      <w:r>
        <w:separator/>
      </w:r>
    </w:p>
  </w:footnote>
  <w:footnote w:type="continuationSeparator" w:id="0">
    <w:p w14:paraId="0CC3EDF6" w14:textId="77777777" w:rsidR="00517725" w:rsidRDefault="00517725" w:rsidP="004A18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64F66" w14:textId="68C04DBC" w:rsidR="00595ED9" w:rsidRDefault="00595ED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E0732DA" wp14:editId="1F6D0F84">
              <wp:simplePos x="0" y="0"/>
              <wp:positionH relativeFrom="column">
                <wp:posOffset>-478790</wp:posOffset>
              </wp:positionH>
              <wp:positionV relativeFrom="paragraph">
                <wp:posOffset>-394335</wp:posOffset>
              </wp:positionV>
              <wp:extent cx="2173605" cy="879475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3605" cy="879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D7236E" w14:textId="6D15D389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Doc. Number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XXXXXXXX</w:t>
                          </w:r>
                        </w:p>
                        <w:p w14:paraId="76EF9B33" w14:textId="685E2D0F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Doc. Owner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</w:p>
                        <w:p w14:paraId="5B49C90C" w14:textId="0380342C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Doc. Editor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</w:p>
                        <w:p w14:paraId="7F5CBB2B" w14:textId="38F8F0DA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Revision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A</w:t>
                          </w:r>
                        </w:p>
                        <w:p w14:paraId="46DF1BE3" w14:textId="3E75A8E4" w:rsidR="00595ED9" w:rsidRPr="00852647" w:rsidRDefault="00595ED9" w:rsidP="00852647">
                          <w:pPr>
                            <w:spacing w:after="0" w:line="240" w:lineRule="auto"/>
                            <w:rPr>
                              <w:sz w:val="20"/>
                              <w:szCs w:val="20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Revision date:</w:t>
                          </w:r>
                          <w:r w:rsidRPr="00852647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sz w:val="20"/>
                              <w:szCs w:val="20"/>
                            </w:rPr>
                            <w:t>DD-MM-YYY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073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-37.7pt;margin-top:-31.05pt;width:171.15pt;height:69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" stroked="f">
              <v:textbox>
                <w:txbxContent>
                  <w:p w14:paraId="19D7236E" w14:textId="6D15D389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Doc. Number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Verdana Pro" w:hAnsi="Verdana Pro"/>
                        <w:sz w:val="18"/>
                        <w:szCs w:val="18"/>
                      </w:rPr>
                      <w:t>XXXXXXXX</w:t>
                    </w:r>
                  </w:p>
                  <w:p w14:paraId="76EF9B33" w14:textId="685E2D0F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Doc. Owner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</w:p>
                  <w:p w14:paraId="5B49C90C" w14:textId="0380342C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Doc. Editor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</w:p>
                  <w:p w14:paraId="7F5CBB2B" w14:textId="38F8F0DA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Revision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Verdana Pro" w:hAnsi="Verdana Pro"/>
                        <w:sz w:val="18"/>
                        <w:szCs w:val="18"/>
                      </w:rPr>
                      <w:t>A</w:t>
                    </w:r>
                  </w:p>
                  <w:p w14:paraId="46DF1BE3" w14:textId="3E75A8E4" w:rsidR="00595ED9" w:rsidRPr="00852647" w:rsidRDefault="00595ED9" w:rsidP="00852647">
                    <w:pPr>
                      <w:spacing w:after="0" w:line="240" w:lineRule="auto"/>
                      <w:rPr>
                        <w:sz w:val="20"/>
                        <w:szCs w:val="20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Revision date:</w:t>
                    </w:r>
                    <w:r w:rsidRPr="00852647"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tab/>
                    </w:r>
                    <w:r>
                      <w:rPr>
                        <w:sz w:val="20"/>
                        <w:szCs w:val="20"/>
                      </w:rPr>
                      <w:t>DD-MM-YYY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68D229D" wp14:editId="565556EE">
              <wp:simplePos x="0" y="0"/>
              <wp:positionH relativeFrom="column">
                <wp:posOffset>1789382</wp:posOffset>
              </wp:positionH>
              <wp:positionV relativeFrom="paragraph">
                <wp:posOffset>-83281</wp:posOffset>
              </wp:positionV>
              <wp:extent cx="2751455" cy="37084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1455" cy="370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10DA7B" w14:textId="39010BD5" w:rsidR="00595ED9" w:rsidRPr="002145B7" w:rsidRDefault="008F6C26">
                          <w:pPr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2145B7"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  <w:t xml:space="preserve">One Click App </w:t>
                          </w:r>
                          <w:r w:rsidR="002145B7" w:rsidRPr="002145B7"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  <w:t>Instructions</w:t>
                          </w:r>
                          <w:r w:rsidR="00595ED9" w:rsidRPr="002145B7"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8D229D" id="_x0000_s1029" type="#_x0000_t202" style="position:absolute;margin-left:140.9pt;margin-top:-6.55pt;width:216.65pt;height:29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" stroked="f">
              <v:textbox>
                <w:txbxContent>
                  <w:p w14:paraId="3110DA7B" w14:textId="39010BD5" w:rsidR="00595ED9" w:rsidRPr="002145B7" w:rsidRDefault="008F6C26">
                    <w:pPr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</w:pPr>
                    <w:r w:rsidRPr="002145B7"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  <w:t xml:space="preserve">One Click App </w:t>
                    </w:r>
                    <w:r w:rsidR="002145B7" w:rsidRPr="002145B7"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  <w:t>Instructions</w:t>
                    </w:r>
                    <w:r w:rsidR="00595ED9" w:rsidRPr="002145B7"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381F8CC7" wp14:editId="49BA58A9">
          <wp:simplePos x="0" y="0"/>
          <wp:positionH relativeFrom="column">
            <wp:posOffset>5075771</wp:posOffset>
          </wp:positionH>
          <wp:positionV relativeFrom="paragraph">
            <wp:posOffset>-215900</wp:posOffset>
          </wp:positionV>
          <wp:extent cx="1638935" cy="556895"/>
          <wp:effectExtent l="0" t="0" r="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935" cy="556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24587"/>
    <w:multiLevelType w:val="multilevel"/>
    <w:tmpl w:val="24EE0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B62107"/>
    <w:multiLevelType w:val="hybridMultilevel"/>
    <w:tmpl w:val="6B2AB36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11D29"/>
    <w:multiLevelType w:val="multilevel"/>
    <w:tmpl w:val="B0EA9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841949"/>
    <w:multiLevelType w:val="hybridMultilevel"/>
    <w:tmpl w:val="3DA8CA3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A3CA1"/>
    <w:multiLevelType w:val="hybridMultilevel"/>
    <w:tmpl w:val="80F49C24"/>
    <w:lvl w:ilvl="0" w:tplc="D8FA9938">
      <w:start w:val="1"/>
      <w:numFmt w:val="decimal"/>
      <w:lvlText w:val="%1."/>
      <w:lvlJc w:val="left"/>
      <w:pPr>
        <w:ind w:left="720" w:hanging="360"/>
      </w:pPr>
      <w:rPr>
        <w:rFonts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87458"/>
    <w:multiLevelType w:val="hybridMultilevel"/>
    <w:tmpl w:val="0EC023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62718"/>
    <w:multiLevelType w:val="hybridMultilevel"/>
    <w:tmpl w:val="0148A29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41DDB"/>
    <w:multiLevelType w:val="hybridMultilevel"/>
    <w:tmpl w:val="2CB6CBA8"/>
    <w:lvl w:ilvl="0" w:tplc="96608DD2">
      <w:numFmt w:val="bullet"/>
      <w:lvlText w:val="-"/>
      <w:lvlJc w:val="left"/>
      <w:pPr>
        <w:ind w:left="720" w:hanging="360"/>
      </w:pPr>
      <w:rPr>
        <w:rFonts w:ascii="Century Gothic" w:eastAsia="SimSu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A7548C"/>
    <w:multiLevelType w:val="hybridMultilevel"/>
    <w:tmpl w:val="80F6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B6D23"/>
    <w:multiLevelType w:val="hybridMultilevel"/>
    <w:tmpl w:val="AEDCD18E"/>
    <w:lvl w:ilvl="0" w:tplc="040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B7A19"/>
    <w:multiLevelType w:val="hybridMultilevel"/>
    <w:tmpl w:val="5B1A84BA"/>
    <w:lvl w:ilvl="0" w:tplc="A23EC072">
      <w:start w:val="2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HAnsi" w:hint="default"/>
        <w:color w:val="333333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F05782"/>
    <w:multiLevelType w:val="hybridMultilevel"/>
    <w:tmpl w:val="AEAC9B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94DA7"/>
    <w:multiLevelType w:val="hybridMultilevel"/>
    <w:tmpl w:val="942A7B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9AE6E60"/>
    <w:multiLevelType w:val="hybridMultilevel"/>
    <w:tmpl w:val="C71E5D7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4F6895"/>
    <w:multiLevelType w:val="hybridMultilevel"/>
    <w:tmpl w:val="D7404482"/>
    <w:lvl w:ilvl="0" w:tplc="892A73B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E7A89"/>
    <w:multiLevelType w:val="hybridMultilevel"/>
    <w:tmpl w:val="FDA2F0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D71B7C"/>
    <w:multiLevelType w:val="hybridMultilevel"/>
    <w:tmpl w:val="041284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690A10"/>
    <w:multiLevelType w:val="hybridMultilevel"/>
    <w:tmpl w:val="CC509EF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9483F74"/>
    <w:multiLevelType w:val="hybridMultilevel"/>
    <w:tmpl w:val="F7448FC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015A16"/>
    <w:multiLevelType w:val="hybridMultilevel"/>
    <w:tmpl w:val="CA5A8932"/>
    <w:lvl w:ilvl="0" w:tplc="D172A3E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840BE0"/>
    <w:multiLevelType w:val="multilevel"/>
    <w:tmpl w:val="8B642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DF3E51"/>
    <w:multiLevelType w:val="hybridMultilevel"/>
    <w:tmpl w:val="C18CA48A"/>
    <w:lvl w:ilvl="0" w:tplc="040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394786"/>
    <w:multiLevelType w:val="multilevel"/>
    <w:tmpl w:val="5F362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85284220">
    <w:abstractNumId w:val="19"/>
  </w:num>
  <w:num w:numId="2" w16cid:durableId="2141024513">
    <w:abstractNumId w:val="14"/>
  </w:num>
  <w:num w:numId="3" w16cid:durableId="2069181487">
    <w:abstractNumId w:val="17"/>
  </w:num>
  <w:num w:numId="4" w16cid:durableId="1467971909">
    <w:abstractNumId w:val="6"/>
  </w:num>
  <w:num w:numId="5" w16cid:durableId="1799298634">
    <w:abstractNumId w:val="15"/>
  </w:num>
  <w:num w:numId="6" w16cid:durableId="1824085500">
    <w:abstractNumId w:val="7"/>
  </w:num>
  <w:num w:numId="7" w16cid:durableId="1590967707">
    <w:abstractNumId w:val="12"/>
  </w:num>
  <w:num w:numId="8" w16cid:durableId="1997684513">
    <w:abstractNumId w:val="0"/>
  </w:num>
  <w:num w:numId="9" w16cid:durableId="1290554472">
    <w:abstractNumId w:val="20"/>
  </w:num>
  <w:num w:numId="10" w16cid:durableId="2098937000">
    <w:abstractNumId w:val="22"/>
  </w:num>
  <w:num w:numId="11" w16cid:durableId="976957320">
    <w:abstractNumId w:val="18"/>
  </w:num>
  <w:num w:numId="12" w16cid:durableId="1769426983">
    <w:abstractNumId w:val="21"/>
  </w:num>
  <w:num w:numId="13" w16cid:durableId="883715684">
    <w:abstractNumId w:val="5"/>
  </w:num>
  <w:num w:numId="14" w16cid:durableId="2818820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16113728">
    <w:abstractNumId w:val="3"/>
  </w:num>
  <w:num w:numId="16" w16cid:durableId="721297308">
    <w:abstractNumId w:val="1"/>
  </w:num>
  <w:num w:numId="17" w16cid:durableId="335379922">
    <w:abstractNumId w:val="9"/>
  </w:num>
  <w:num w:numId="18" w16cid:durableId="225772442">
    <w:abstractNumId w:val="10"/>
  </w:num>
  <w:num w:numId="19" w16cid:durableId="3805154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3481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13131427">
    <w:abstractNumId w:val="11"/>
  </w:num>
  <w:num w:numId="22" w16cid:durableId="181687118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34484488">
    <w:abstractNumId w:val="16"/>
  </w:num>
  <w:num w:numId="24" w16cid:durableId="548108837">
    <w:abstractNumId w:val="4"/>
  </w:num>
  <w:num w:numId="25" w16cid:durableId="13082399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TMwMjS1tDS0NDRX0lEKTi0uzszPAykwrwUAvds3+iwAAAA="/>
  </w:docVars>
  <w:rsids>
    <w:rsidRoot w:val="00852647"/>
    <w:rsid w:val="00000234"/>
    <w:rsid w:val="00016154"/>
    <w:rsid w:val="00016C62"/>
    <w:rsid w:val="000241D7"/>
    <w:rsid w:val="00025127"/>
    <w:rsid w:val="0002664B"/>
    <w:rsid w:val="00065210"/>
    <w:rsid w:val="000668CF"/>
    <w:rsid w:val="00070EED"/>
    <w:rsid w:val="000731D4"/>
    <w:rsid w:val="00081DD2"/>
    <w:rsid w:val="00085CB1"/>
    <w:rsid w:val="00092A66"/>
    <w:rsid w:val="000931F4"/>
    <w:rsid w:val="000B4A95"/>
    <w:rsid w:val="000C1236"/>
    <w:rsid w:val="000C3775"/>
    <w:rsid w:val="000D1018"/>
    <w:rsid w:val="000D3BED"/>
    <w:rsid w:val="000D767F"/>
    <w:rsid w:val="000E31D2"/>
    <w:rsid w:val="000F2F9F"/>
    <w:rsid w:val="000F652B"/>
    <w:rsid w:val="0010263E"/>
    <w:rsid w:val="00102D9C"/>
    <w:rsid w:val="001102E7"/>
    <w:rsid w:val="001155B6"/>
    <w:rsid w:val="00116CB3"/>
    <w:rsid w:val="00120D53"/>
    <w:rsid w:val="00141529"/>
    <w:rsid w:val="00164A94"/>
    <w:rsid w:val="001663C0"/>
    <w:rsid w:val="00172C62"/>
    <w:rsid w:val="001959F5"/>
    <w:rsid w:val="001C2F04"/>
    <w:rsid w:val="001C5644"/>
    <w:rsid w:val="001D3AE9"/>
    <w:rsid w:val="001F1B62"/>
    <w:rsid w:val="00205FEE"/>
    <w:rsid w:val="002145B7"/>
    <w:rsid w:val="0021469F"/>
    <w:rsid w:val="00220E36"/>
    <w:rsid w:val="00233976"/>
    <w:rsid w:val="0024202D"/>
    <w:rsid w:val="002517C4"/>
    <w:rsid w:val="00257199"/>
    <w:rsid w:val="00261420"/>
    <w:rsid w:val="00264C7C"/>
    <w:rsid w:val="0028719F"/>
    <w:rsid w:val="002A20D0"/>
    <w:rsid w:val="002A3B66"/>
    <w:rsid w:val="002A6EBF"/>
    <w:rsid w:val="002B16CB"/>
    <w:rsid w:val="002C3088"/>
    <w:rsid w:val="002C3829"/>
    <w:rsid w:val="002C7A9D"/>
    <w:rsid w:val="002D3BC8"/>
    <w:rsid w:val="002E2441"/>
    <w:rsid w:val="002E6C88"/>
    <w:rsid w:val="002F3594"/>
    <w:rsid w:val="002F369D"/>
    <w:rsid w:val="002F4334"/>
    <w:rsid w:val="00303BD0"/>
    <w:rsid w:val="00340F4B"/>
    <w:rsid w:val="0034528B"/>
    <w:rsid w:val="00345AF5"/>
    <w:rsid w:val="00350A35"/>
    <w:rsid w:val="003624B7"/>
    <w:rsid w:val="00365847"/>
    <w:rsid w:val="003835E7"/>
    <w:rsid w:val="00385E3D"/>
    <w:rsid w:val="003A4E50"/>
    <w:rsid w:val="003B7513"/>
    <w:rsid w:val="003B7CCF"/>
    <w:rsid w:val="003E0E21"/>
    <w:rsid w:val="003F4D71"/>
    <w:rsid w:val="00401302"/>
    <w:rsid w:val="004046BC"/>
    <w:rsid w:val="00404F71"/>
    <w:rsid w:val="004067C9"/>
    <w:rsid w:val="0041060F"/>
    <w:rsid w:val="004132AE"/>
    <w:rsid w:val="00413FF7"/>
    <w:rsid w:val="00424B90"/>
    <w:rsid w:val="004405EE"/>
    <w:rsid w:val="00443F9F"/>
    <w:rsid w:val="00451099"/>
    <w:rsid w:val="00454EAA"/>
    <w:rsid w:val="004642F5"/>
    <w:rsid w:val="00472B5A"/>
    <w:rsid w:val="004752F0"/>
    <w:rsid w:val="00485DFC"/>
    <w:rsid w:val="004916C7"/>
    <w:rsid w:val="004A185C"/>
    <w:rsid w:val="004A6B95"/>
    <w:rsid w:val="004B3601"/>
    <w:rsid w:val="004C3111"/>
    <w:rsid w:val="004E0D16"/>
    <w:rsid w:val="004F0A35"/>
    <w:rsid w:val="004F1776"/>
    <w:rsid w:val="00513376"/>
    <w:rsid w:val="00517725"/>
    <w:rsid w:val="00525D2B"/>
    <w:rsid w:val="005350BA"/>
    <w:rsid w:val="0053589D"/>
    <w:rsid w:val="00543231"/>
    <w:rsid w:val="00565BBE"/>
    <w:rsid w:val="00566B26"/>
    <w:rsid w:val="005753CD"/>
    <w:rsid w:val="0059206C"/>
    <w:rsid w:val="0059441C"/>
    <w:rsid w:val="00595ED9"/>
    <w:rsid w:val="005C5E3B"/>
    <w:rsid w:val="00600D9E"/>
    <w:rsid w:val="00602F79"/>
    <w:rsid w:val="0060647F"/>
    <w:rsid w:val="006146FE"/>
    <w:rsid w:val="00615E6D"/>
    <w:rsid w:val="0062139A"/>
    <w:rsid w:val="0062457E"/>
    <w:rsid w:val="00635911"/>
    <w:rsid w:val="006453DB"/>
    <w:rsid w:val="006458D1"/>
    <w:rsid w:val="00652A40"/>
    <w:rsid w:val="00656B5B"/>
    <w:rsid w:val="0065770E"/>
    <w:rsid w:val="00662D1A"/>
    <w:rsid w:val="00673F65"/>
    <w:rsid w:val="00686243"/>
    <w:rsid w:val="00694EDB"/>
    <w:rsid w:val="006A2797"/>
    <w:rsid w:val="006A643C"/>
    <w:rsid w:val="006B40D0"/>
    <w:rsid w:val="006D7925"/>
    <w:rsid w:val="006E0879"/>
    <w:rsid w:val="006E5BAD"/>
    <w:rsid w:val="00714B8A"/>
    <w:rsid w:val="00726120"/>
    <w:rsid w:val="007303A7"/>
    <w:rsid w:val="00746083"/>
    <w:rsid w:val="007505A7"/>
    <w:rsid w:val="007746C9"/>
    <w:rsid w:val="00782227"/>
    <w:rsid w:val="007A4C1A"/>
    <w:rsid w:val="007B0D98"/>
    <w:rsid w:val="007B58BD"/>
    <w:rsid w:val="007C3F02"/>
    <w:rsid w:val="007C43E0"/>
    <w:rsid w:val="007E2E78"/>
    <w:rsid w:val="007F1EA7"/>
    <w:rsid w:val="007F28F6"/>
    <w:rsid w:val="008018B9"/>
    <w:rsid w:val="00810CB0"/>
    <w:rsid w:val="0081104F"/>
    <w:rsid w:val="00812E61"/>
    <w:rsid w:val="00821DE2"/>
    <w:rsid w:val="00823D01"/>
    <w:rsid w:val="00852550"/>
    <w:rsid w:val="00852647"/>
    <w:rsid w:val="00853D70"/>
    <w:rsid w:val="00857DFB"/>
    <w:rsid w:val="008607BE"/>
    <w:rsid w:val="0086436A"/>
    <w:rsid w:val="00873F0F"/>
    <w:rsid w:val="00874233"/>
    <w:rsid w:val="00880BF8"/>
    <w:rsid w:val="008860F5"/>
    <w:rsid w:val="008863AC"/>
    <w:rsid w:val="00887EDC"/>
    <w:rsid w:val="008A0159"/>
    <w:rsid w:val="008A06DF"/>
    <w:rsid w:val="008A1149"/>
    <w:rsid w:val="008B35EC"/>
    <w:rsid w:val="008B7623"/>
    <w:rsid w:val="008C0BFC"/>
    <w:rsid w:val="008C5059"/>
    <w:rsid w:val="008E1874"/>
    <w:rsid w:val="008E2E69"/>
    <w:rsid w:val="008E541C"/>
    <w:rsid w:val="008F0F00"/>
    <w:rsid w:val="008F6C26"/>
    <w:rsid w:val="00900DC2"/>
    <w:rsid w:val="00900FBE"/>
    <w:rsid w:val="00901DCE"/>
    <w:rsid w:val="00903B0A"/>
    <w:rsid w:val="00925414"/>
    <w:rsid w:val="00925537"/>
    <w:rsid w:val="00931C3D"/>
    <w:rsid w:val="00944141"/>
    <w:rsid w:val="00944AD2"/>
    <w:rsid w:val="0096078C"/>
    <w:rsid w:val="00961B1F"/>
    <w:rsid w:val="009731B4"/>
    <w:rsid w:val="00994C0F"/>
    <w:rsid w:val="009A1DA3"/>
    <w:rsid w:val="009A515B"/>
    <w:rsid w:val="009B2DA7"/>
    <w:rsid w:val="009B3974"/>
    <w:rsid w:val="009C47F0"/>
    <w:rsid w:val="009D510C"/>
    <w:rsid w:val="009D760B"/>
    <w:rsid w:val="009E2B67"/>
    <w:rsid w:val="00A03D37"/>
    <w:rsid w:val="00A0626B"/>
    <w:rsid w:val="00A077CC"/>
    <w:rsid w:val="00A15D5C"/>
    <w:rsid w:val="00A22397"/>
    <w:rsid w:val="00A23EE6"/>
    <w:rsid w:val="00A25439"/>
    <w:rsid w:val="00A346AF"/>
    <w:rsid w:val="00A41F22"/>
    <w:rsid w:val="00A4499D"/>
    <w:rsid w:val="00A44E3B"/>
    <w:rsid w:val="00AA352B"/>
    <w:rsid w:val="00AB7483"/>
    <w:rsid w:val="00AC3C1C"/>
    <w:rsid w:val="00AD44B5"/>
    <w:rsid w:val="00AD7AD6"/>
    <w:rsid w:val="00AE524E"/>
    <w:rsid w:val="00AF7712"/>
    <w:rsid w:val="00B20735"/>
    <w:rsid w:val="00B20D1F"/>
    <w:rsid w:val="00B3243A"/>
    <w:rsid w:val="00B326AA"/>
    <w:rsid w:val="00B4261F"/>
    <w:rsid w:val="00B445C0"/>
    <w:rsid w:val="00B50533"/>
    <w:rsid w:val="00B6630E"/>
    <w:rsid w:val="00B71252"/>
    <w:rsid w:val="00B717B0"/>
    <w:rsid w:val="00B73850"/>
    <w:rsid w:val="00B764D5"/>
    <w:rsid w:val="00B7783C"/>
    <w:rsid w:val="00B822F7"/>
    <w:rsid w:val="00B90EB0"/>
    <w:rsid w:val="00B963A6"/>
    <w:rsid w:val="00BA085A"/>
    <w:rsid w:val="00BA7846"/>
    <w:rsid w:val="00BB0386"/>
    <w:rsid w:val="00BB205F"/>
    <w:rsid w:val="00BC713B"/>
    <w:rsid w:val="00BD0B54"/>
    <w:rsid w:val="00BE43A3"/>
    <w:rsid w:val="00C00E70"/>
    <w:rsid w:val="00C16646"/>
    <w:rsid w:val="00C16A8A"/>
    <w:rsid w:val="00C54790"/>
    <w:rsid w:val="00C667C4"/>
    <w:rsid w:val="00C729DE"/>
    <w:rsid w:val="00C7302B"/>
    <w:rsid w:val="00C90791"/>
    <w:rsid w:val="00C93FA7"/>
    <w:rsid w:val="00CA3393"/>
    <w:rsid w:val="00CA5C11"/>
    <w:rsid w:val="00CC4AF1"/>
    <w:rsid w:val="00CD7656"/>
    <w:rsid w:val="00CD7AF0"/>
    <w:rsid w:val="00CE533E"/>
    <w:rsid w:val="00CF22A1"/>
    <w:rsid w:val="00CF2C29"/>
    <w:rsid w:val="00D028D0"/>
    <w:rsid w:val="00D05015"/>
    <w:rsid w:val="00D1590B"/>
    <w:rsid w:val="00D35A55"/>
    <w:rsid w:val="00D403C8"/>
    <w:rsid w:val="00D45D92"/>
    <w:rsid w:val="00D607E8"/>
    <w:rsid w:val="00D77C78"/>
    <w:rsid w:val="00DD1F2C"/>
    <w:rsid w:val="00E056B8"/>
    <w:rsid w:val="00E06F5F"/>
    <w:rsid w:val="00E25A63"/>
    <w:rsid w:val="00E326B9"/>
    <w:rsid w:val="00E36372"/>
    <w:rsid w:val="00E41FC2"/>
    <w:rsid w:val="00E47163"/>
    <w:rsid w:val="00E57532"/>
    <w:rsid w:val="00E65850"/>
    <w:rsid w:val="00E76D2E"/>
    <w:rsid w:val="00E76E60"/>
    <w:rsid w:val="00E771EC"/>
    <w:rsid w:val="00EB539F"/>
    <w:rsid w:val="00EB6C1F"/>
    <w:rsid w:val="00EE1D99"/>
    <w:rsid w:val="00EF712F"/>
    <w:rsid w:val="00F106BD"/>
    <w:rsid w:val="00F218D1"/>
    <w:rsid w:val="00F22E98"/>
    <w:rsid w:val="00F2523E"/>
    <w:rsid w:val="00F43728"/>
    <w:rsid w:val="00F45142"/>
    <w:rsid w:val="00F522FF"/>
    <w:rsid w:val="00F6322A"/>
    <w:rsid w:val="00F70C5F"/>
    <w:rsid w:val="00F730CC"/>
    <w:rsid w:val="00F806FC"/>
    <w:rsid w:val="00F822B9"/>
    <w:rsid w:val="00F934FC"/>
    <w:rsid w:val="00FA76C9"/>
    <w:rsid w:val="00FB2E5A"/>
    <w:rsid w:val="00FC3567"/>
    <w:rsid w:val="00FE1E72"/>
    <w:rsid w:val="00FF12EE"/>
    <w:rsid w:val="00FF4379"/>
    <w:rsid w:val="0747A9AC"/>
    <w:rsid w:val="7F5E1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B842B0"/>
  <w15:chartTrackingRefBased/>
  <w15:docId w15:val="{0F1D1F6F-9034-424D-9E3B-00681FF5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05F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da-DK"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5264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647"/>
  </w:style>
  <w:style w:type="paragraph" w:styleId="Footer">
    <w:name w:val="footer"/>
    <w:basedOn w:val="Normal"/>
    <w:link w:val="FooterChar"/>
    <w:uiPriority w:val="99"/>
    <w:unhideWhenUsed/>
    <w:rsid w:val="0085264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647"/>
  </w:style>
  <w:style w:type="table" w:styleId="TableGridLight">
    <w:name w:val="Grid Table Light"/>
    <w:basedOn w:val="TableNormal"/>
    <w:uiPriority w:val="40"/>
    <w:rsid w:val="000002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1Light">
    <w:name w:val="List Table 1 Light"/>
    <w:basedOn w:val="TableNormal"/>
    <w:uiPriority w:val="46"/>
    <w:rsid w:val="000002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3">
    <w:name w:val="List Table 3 Accent 3"/>
    <w:basedOn w:val="TableNormal"/>
    <w:uiPriority w:val="48"/>
    <w:rsid w:val="0000023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7B0D9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">
    <w:name w:val="Grid Table 1 Light"/>
    <w:basedOn w:val="TableNormal"/>
    <w:uiPriority w:val="46"/>
    <w:rsid w:val="007B0D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link w:val="ListParagraphChar"/>
    <w:uiPriority w:val="34"/>
    <w:qFormat/>
    <w:rsid w:val="000F652B"/>
    <w:pPr>
      <w:ind w:left="720"/>
      <w:contextualSpacing/>
    </w:pPr>
  </w:style>
  <w:style w:type="table" w:styleId="TableGrid">
    <w:name w:val="Table Grid"/>
    <w:basedOn w:val="TableNormal"/>
    <w:uiPriority w:val="39"/>
    <w:rsid w:val="00A41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A41F2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8E2E6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1">
    <w:name w:val="Plain Table 1"/>
    <w:basedOn w:val="TableNormal"/>
    <w:uiPriority w:val="41"/>
    <w:rsid w:val="00B5053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E43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3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3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3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3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3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3A3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05FEE"/>
    <w:rPr>
      <w:rFonts w:ascii="Times New Roman" w:eastAsia="Times New Roman" w:hAnsi="Times New Roman" w:cs="Times New Roman"/>
      <w:b/>
      <w:bCs/>
      <w:sz w:val="36"/>
      <w:szCs w:val="36"/>
      <w:lang w:val="da-DK" w:eastAsia="da-DK"/>
    </w:rPr>
  </w:style>
  <w:style w:type="paragraph" w:styleId="NormalWeb">
    <w:name w:val="Normal (Web)"/>
    <w:basedOn w:val="Normal"/>
    <w:uiPriority w:val="99"/>
    <w:unhideWhenUsed/>
    <w:rsid w:val="00A06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customStyle="1" w:styleId="Default">
    <w:name w:val="Default"/>
    <w:rsid w:val="0024202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da-DK"/>
    </w:rPr>
  </w:style>
  <w:style w:type="paragraph" w:styleId="NoSpacing">
    <w:name w:val="No Spacing"/>
    <w:uiPriority w:val="1"/>
    <w:qFormat/>
    <w:rsid w:val="00B445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F3594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6083"/>
  </w:style>
  <w:style w:type="character" w:styleId="FollowedHyperlink">
    <w:name w:val="FollowedHyperlink"/>
    <w:basedOn w:val="DefaultParagraphFont"/>
    <w:uiPriority w:val="99"/>
    <w:semiHidden/>
    <w:unhideWhenUsed/>
    <w:rsid w:val="00D028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3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5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07/relationships/hdphoto" Target="media/hdphoto1.wdp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bdabb31-b6fa-4020-8674-87311ad14d6f">MYGNSC-1832206342-7778</_dlc_DocId>
    <_dlc_DocIdUrl xmlns="abdabb31-b6fa-4020-8674-87311ad14d6f">
      <Url>https://jabra4.sharepoint.com/teams/share_confidential/SustainedEngineering/_layouts/15/DocIdRedir.aspx?ID=MYGNSC-1832206342-7778</Url>
      <Description>MYGNSC-1832206342-7778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872A1BAB0D439A4EE2510E9A37A9" ma:contentTypeVersion="24" ma:contentTypeDescription="Create a new document." ma:contentTypeScope="" ma:versionID="84e4848f7e780d525e3d7f0f59a713bd">
  <xsd:schema xmlns:xsd="http://www.w3.org/2001/XMLSchema" xmlns:xs="http://www.w3.org/2001/XMLSchema" xmlns:p="http://schemas.microsoft.com/office/2006/metadata/properties" xmlns:ns2="abdabb31-b6fa-4020-8674-87311ad14d6f" xmlns:ns3="724d6582-0c65-4555-938f-454bac042755" xmlns:ns4="f333f19b-949c-4152-b97e-9d67a785b21b" targetNamespace="http://schemas.microsoft.com/office/2006/metadata/properties" ma:root="true" ma:fieldsID="e93cb191ceeaaf48f2378f37679846f6" ns2:_="" ns3:_="" ns4:_="">
    <xsd:import namespace="abdabb31-b6fa-4020-8674-87311ad14d6f"/>
    <xsd:import namespace="724d6582-0c65-4555-938f-454bac042755"/>
    <xsd:import namespace="f333f19b-949c-4152-b97e-9d67a785b21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abb31-b6fa-4020-8674-87311ad14d6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d6582-0c65-4555-938f-454bac04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3f19b-949c-4152-b97e-9d67a785b21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7205D6-724A-45A7-87F9-A0B43B1A94A1}">
  <ds:schemaRefs>
    <ds:schemaRef ds:uri="http://schemas.microsoft.com/office/2006/metadata/properties"/>
    <ds:schemaRef ds:uri="http://schemas.microsoft.com/office/infopath/2007/PartnerControls"/>
    <ds:schemaRef ds:uri="abdabb31-b6fa-4020-8674-87311ad14d6f"/>
  </ds:schemaRefs>
</ds:datastoreItem>
</file>

<file path=customXml/itemProps2.xml><?xml version="1.0" encoding="utf-8"?>
<ds:datastoreItem xmlns:ds="http://schemas.openxmlformats.org/officeDocument/2006/customXml" ds:itemID="{F2037A02-3D85-4C04-8E73-B34D47975CBA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7D8CE03-153A-4E94-806C-F2C1EBB979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02A885-84BB-444D-B4F3-DAFDC0F0E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abb31-b6fa-4020-8674-87311ad14d6f"/>
    <ds:schemaRef ds:uri="724d6582-0c65-4555-938f-454bac042755"/>
    <ds:schemaRef ds:uri="f333f19b-949c-4152-b97e-9d67a785b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2A59FB9-3B2E-4E63-8D8E-D4E48673E55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b84786d8-b23e-4cb7-a2e8-f697425c26ac}" enabled="1" method="Privileged" siteId="{5007a010-2aef-460a-a493-5d61927182b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3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Munksgaard de Raadt</dc:creator>
  <cp:keywords/>
  <dc:description/>
  <cp:lastModifiedBy>Mike Soby</cp:lastModifiedBy>
  <cp:revision>25</cp:revision>
  <dcterms:created xsi:type="dcterms:W3CDTF">2022-12-14T15:36:00Z</dcterms:created>
  <dcterms:modified xsi:type="dcterms:W3CDTF">2022-12-14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75872A1BAB0D439A4EE2510E9A37A9</vt:lpwstr>
  </property>
  <property fmtid="{D5CDD505-2E9C-101B-9397-08002B2CF9AE}" pid="3" name="_dlc_DocIdItemGuid">
    <vt:lpwstr>4fa25f77-ff8d-4a24-8cd7-0ca9c2faa2e2</vt:lpwstr>
  </property>
</Properties>
</file>